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62929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52537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19180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63018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20907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76316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11809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57892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023289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437319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389284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394363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372464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386044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542096" cy="340734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ур Мустафаев</dc:creator>
  <dc:language>ru-RU</dc:language>
  <cp:keywords/>
  <dcterms:created xsi:type="dcterms:W3CDTF">2024-03-12T08:09:59Z</dcterms:created>
  <dcterms:modified xsi:type="dcterms:W3CDTF">2024-03-12T08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